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การเขียนโปรแกรมภาษาคอมพิวเตอร์</w:t>
      </w:r>
      <w:r>
        <w:t xml:space="preserve"> </w:t>
      </w:r>
      <w:r>
        <w:t xml:space="preserve">อ.สุธิรา</w:t>
      </w:r>
      <w:r>
        <w:t xml:space="preserve"> </w:t>
      </w:r>
      <w:r>
        <w:t xml:space="preserve">วันที่</w:t>
      </w:r>
      <w:r>
        <w:t xml:space="preserve"> </w:t>
      </w:r>
      <w:r>
        <w:t xml:space="preserve">24</w:t>
      </w:r>
      <w:r>
        <w:t xml:space="preserve"> </w:t>
      </w:r>
      <w:r>
        <w:t xml:space="preserve">ม.ค.</w:t>
      </w:r>
      <w:r>
        <w:t xml:space="preserve"> </w:t>
      </w:r>
      <w:r>
        <w:t xml:space="preserve">2566</w:t>
      </w:r>
      <w:r>
        <w:t xml:space="preserve"> </w:t>
      </w:r>
      <w:r>
        <w:t xml:space="preserve">*ตัดคลิป</w:t>
      </w:r>
      <w:r>
        <w:t xml:space="preserve"> </w:t>
      </w:r>
      <w:r>
        <w:t xml:space="preserve">นาทีที่</w:t>
      </w:r>
      <w:r>
        <w:t xml:space="preserve"> </w:t>
      </w:r>
      <w:r>
        <w:t xml:space="preserve">00.00.01-00.30.00</w:t>
      </w:r>
      <w:r>
        <w:t xml:space="preserve"> </w:t>
      </w:r>
      <w:r>
        <w:t xml:space="preserve">นาที</w:t>
      </w:r>
      <w:r>
        <w:t xml:space="preserve"> </w:t>
      </w:r>
      <w:r>
        <w:t xml:space="preserve">แมน</w:t>
      </w:r>
    </w:p>
    <w:p>
      <w:pPr>
        <w:pStyle w:val="Date"/>
      </w:pPr>
      <w:r>
        <w:t xml:space="preserve">วันศุกร์ที่</w:t>
      </w:r>
      <w:r>
        <w:t xml:space="preserve"> </w:t>
      </w:r>
      <w:r>
        <w:t xml:space="preserve">27</w:t>
      </w:r>
      <w:r>
        <w:t xml:space="preserve"> </w:t>
      </w:r>
      <w:r>
        <w:t xml:space="preserve">มกร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สวัสดีพี่ล่ามนะคะ ไปที่เปิดเครื่องแล้วให้เปิดโปรแกรมดูไปที่ถ้าจำไม่ผิดเราเก็บไว้ที่ Drive C นะลูก Drive C นะสาย C แล้วก็โฟรเดอร์ที่ชื่อว่า blender ดู Version นะคะ เราใช้ 2.79 เพราะฉะนั้น เราต้องเปิดให้ถูกด้วยนะคะ เราก็คลิกเข้าไปในโฟลเดอร์นั้น แล้วก็คลิกที่ตัวโลโก้มันน่ะ ไอ้รูปตาสีน้ำเงิน มีเหมือนอะไร บางคนบอกเหมือนนก บางคนก็บอกนิ้ว 3 นิ้วนี่แหละ นิ้วโป้ง นิ้วชี้ นิ้วกลางเรานี่แหละนะคะ แล้วแต่จะมองนะ ก็เหมือนมือก็เหมือนนะคะ ก็คลิกเปิดแล้วมันก็จะขึ้นมาหน้านี้อย่างนี้นะคะ นี่โอเคไหมคะ เราก็คิดไปยังพื้นที่ตัวนี้ของเรา ถ้าใครเปิดได้ก็จะขึ้นอย่างนี้มานะ ที่นี้มาดูหัวข้อที่เราจะเรียนในวันนี้นะคะ เราจะใช้ Blender บอกแล้วว่า blender มันใช้สร้าง 3D ก็คือ 3 มิติ 3 Dimension นั่นเองนะคะ Dimension มิติ ก็คือสร้างตัวตัวเกมของเรานี่เป็นแบบ 3 มิติ ในครั้งก่อนเราสร้างแบบ 2 มิติหรือ 2D เหมือนเป็นรูปวาด แต่ทีนี้มันจะเป็นลักษณะเหมือนเป็นหุ่น ก็คือเห็นได้ทั้งด้านบน ด้านล่าง ด้านข้าง ด้านหน้า มีส่วนเว้าส่วนโค้ง มีความลึก ความหนานะคะ เหมือนเราเห็นตัวเรานี่ เหมือนแขนนี่ ถ้า 2D แขนมันก็จะเป็นแบน ๆ ใช่ไหม มีความโค้งมีความกลมของส่วนแขนเรานะคะ หัวข้อที่เราจะเรียนในวันนี้นะคะ ต้องอธิบายถึงหน้าต่างโปรแกรม ก็คือในโปรแกรมนี้ลักษณะเป็นหน้าต่างนะคะ และมันมีส่วนต่าง ๆ คืออะไรบ้าง เราจะมาพูดถึงตัวนี้กันนะคะ หัวข้อที่ 2 การใช้เมาส์ คือ ในการใช้เมาส์ในการใช้ Windows มันจะไม่มีการแค่คลิกแล้วก็ดับเบิลคลิกเท่านั้น มันยังมีชาที่ตรงลูกกลิ้งด้วยนะคะ Scroe เลื่อนตัวเลื่อนเมาส์ด้วยวิธีการขึ้นมาบอกอะไรด้วยนะคะ แล้วหัวข้อต่อมาก็ต้องรู้จักที่ใช้ในการเปลี่ยนมุมมอง เราจะเปลี่ยนมุมมองของชิ้นงานเราน่ะ จะต้องกดปุ่มอะไรนะคะ มันถึงจะเปลี่ยนไปให้เห็นส่วนหลัง ส่วนบน ส่วนล่างอะไรก็แล้วแต่นะคะ มันก็จะมีคีย์ลัดให้เด็ก ๆ นะคะ และหัวข้อสุดท้ายนะคะ ชนิดของวัตถุใน Blender ก็คือเราจะสร้าง 3D ได้ เราก็ต้องรู้ว่ามันสามารถสร้างวัตถุแบบใดได้หรือเปล่า เราต้องรู้จักชนิดและประเภทของมันนะคะ เมื่อเราเรียนหัวข้อนี้จบ เราก็ต้องมาลองทำดูนะคะ หัวข้อที่เรียนนี่ปฏิบัติด้วย เพราะต้องคลิกแต่ละส่วนเพื่อทำความเข้าใจนะ ที่นี้ภาพในที่สอนกับคู่มืออาจจะต่างกันเล็กน้อย เพราะเป็นกับเวอร์ชั่นนะคะ ไม่ต้องตกใจ แต่องค์ประกอบมัน… ก็คือตัวเดียวกันเพียงแต่เวอร์ชั่นมัน ๆ ขึ้น เริ่มที่หัวข้อแรก ยังเปิดไม่ได้หรือ เปิดได้หรือยัง ไปที่ Drive C ที่ Drive C แล้วดูสิมีโฟลเดอร์ที่ชื่อว่า blender ไหม C นะคะ ดูเช็กโฟลเดอร์ blender ไหม มีหรือเปล่า มีไหมพลอย อ๋อ ก็เช็กตรงนี้ วิธีเช็ก โอเคนะคะ ทีนี้เปิดโปรแกรมเสร็จแล้วคลิกเข้าไปดูนะคะ ในภาพ ดูจากสไลด์ประกอบด้วย ส่วนหมายเลข 1 สีเหลือง ๆ คือส่วนที่อยู่บนสุดของโปรแกรมเรานี่ นี่ ๆ ๆ ข้างบนนี่ ที่มีคำว่า</w:t>
      </w:r>
      <w:r>
        <w:t xml:space="preserve"> </w:t>
      </w:r>
      <w:r>
        <w:t xml:space="preserve">“</w:t>
      </w:r>
      <w:r>
        <w:t xml:space="preserve">File</w:t>
      </w:r>
      <w:r>
        <w:t xml:space="preserve">”</w:t>
      </w:r>
      <w:r>
        <w:t xml:space="preserve"> </w:t>
      </w:r>
      <w:r>
        <w:t xml:space="preserve">ตัวนี้เคยใช้เป็นตัวนี้ส่วนนี้เราจะเรียกมันว่า</w:t>
      </w:r>
      <w:r>
        <w:t xml:space="preserve"> </w:t>
      </w:r>
      <w:r>
        <w:t xml:space="preserve">“</w:t>
      </w:r>
      <w:r>
        <w:t xml:space="preserve">information</w:t>
      </w:r>
      <w:r>
        <w:t xml:space="preserve">”</w:t>
      </w:r>
      <w:r>
        <w:t xml:space="preserve"> </w:t>
      </w:r>
      <w:r>
        <w:t xml:space="preserve">ส่วนของ information ประกอบไปด้วยเมนูที่อยู่ด้านบน มีเมนู File เมนู Render อะไรพวกนี้ก็แล้วแต่นะคะ อันนี้ก็ใช้ไปตามอันนี้ส่วนประมาส่วน ต่อมาที่เด็ก ๆ จะต้องทำความรู้จักนะคะ ส่วนที่ 2 ใหญ่ ๆ สีชมพู ๆ นี่ ก็คือส่วนนี้ส่วนที่มีตารางแล้วมีเส้นสีเขียวเส้นสีแดงตัดนี่กรอบนี้ค่ะ ใหญ่ ๆ นี่ค่ะ เห็นไหมคะ นะคะ ส่วนนี้ก็คือ View port ก็คือมุมมองที่เราจะเห็นชิ้นงานหรือวัตถุของเรานี่ เหมือนตัวนี้ คือเวลา Blender นี่ มันจะมีตัววัตถุที่สร้างขึ้นมาให้อัตโนมัติ ก็คือกล่องสี่เหลี่ยมหรือลูกบาศก์ ลูกเต๋านี่ หรือ cute ภาษาอังกฤษเรียกว่า</w:t>
      </w:r>
      <w:r>
        <w:t xml:space="preserve"> </w:t>
      </w:r>
      <w:r>
        <w:t xml:space="preserve">“</w:t>
      </w:r>
      <w:r>
        <w:t xml:space="preserve">Cute</w:t>
      </w:r>
      <w:r>
        <w:t xml:space="preserve">”</w:t>
      </w:r>
      <w:r>
        <w:t xml:space="preserve"> </w:t>
      </w:r>
      <w:r>
        <w:t xml:space="preserve">ขึ้นมาเสมอ มีตัวนี้เอาไว้มองนะคะ แล้วเวลาหมุนมุมมองไอ้พวกนี้เราจะทำอย่างไรนะคะ ก็คือจะใช้คีย์ลัด ซึ่งจะอธิบายในหัวข้อที่มีต่อไปนะคะ นี่คือส่วนของ View port เพราะฉะนั้น บอกว่าไปที่ View Point เด็ก ๆ จะต้องประมาณที่ส่วนนี้เสมอนะคะ ดูส่วนต่อมาค่ะ หมายเลข 3 เห็นไหม ทางซ้ายมือ ทางซ้ายมือ คือ ถ้าเราดูจากหน้าจอมันจะอยู่ฝั่งซ้ายมือของเรานี่ กรอบหมายถึง 3 ก็คือส่วนนี้นะคะเด็ก ๆ นี่ นี่เห็นไหมที่กดเปิด-ปิดขึ้นนี่ นี่คือส่วนของ Tool bar หรือส่วนของแถบเครื่องมือที่เราจะใช้ในการทำชิ้นงานนั่นเอง มันก็จะมี Toolbar ทั้งหมด3-4 นะคะ ในเวอร์ชั่นนี้ 4 หรือ 3-4 ส่วนนี้นะคะ มันติดกันนะคะ นี่พอคลิกสังเกตว่าถ้ามีติดต่อได้ที่นี่มันก็จะมี Popup ลงมาให้ดูอย่างนี้นะคะ ให้เด็ก ๆ มาฝั่งนี้เลยนะคะ หรือหรือกดตัว T ไหม ถ้าเกิดToolbar มันหายเห็นไหมคะ เมื่อกี้มี Toolbar ใช่ไหมคะ ถ้ามันหายเด็ก ๆ ไม่ต้องคิดมาก กดตัว T ลองกด T ก่อน 1 ครั้ง ให้ Toolbar มันหายไปหายไหมเปิดมาแล้วทูลบาร์หายเรากดทีซ้ำเห็นไหมคะ Toolbar จะกลับมา ถ้าเราจะเรียก Toolbar เรามาใช้งานให้เด็ก ๆ นะคะ ดูแป้นพิมพ์เราด้วยว่าสถานะเป็นภาษาไทย-ภาษาอังกฤษด้วยนะลูก เห็นไหม ให้เช็กด้วย ไม่ใช่กดหนูกดตัว T แล้วแต่ตัวเป็นภาษาไทยนะคะ ไม่ใช่นะคะ เพราะฉะนั้น เช็กด้วยตรวจทีนะคะ ไม่เห็น Toolbar ของเรากดที่ Toolbar ก็จะกลับมา โอเคนะคะ ถ้าเมื่อใดที่บอกว่าให้ไปเด็ก ๆ ให้ไปแถบเครื่องมือฝั่งซ้ายมือทันทีนะคะ โอเคค่ะ เรามาดูส่วนต่อไปก่อน ส่วนที่ 4 ของเราอยู่ทางฝั่งขวามือนะคะ มันจะมีหมายเลข 4 กับหมายเลข 5 ต่างกันนะคะ 2 ตัวนี้ ดูที่หมายเลข 4 ก่อน ส่วนของหมายเลข 4 ก็คือส่วนด้านบน เห็นไหมคะ ส่วนนี้นะคะ นี่ นี่ส่วนของหมายเลข 4 นี่ตรงนี้นะคะ ลืมแล้วเรียกว่าอะไรนะ ลืมแล้วเรียกว่าอะไร ส่วนของหมายเลข 4 Out liner ชื่อว่า Out Liner Toolbox Toolbar ได้เหมือนกันนะคะ นี่เรามีหมายเลข 1 information หมายเลข 2 ส่วนของ View Port หมายเลข 3 บล็อกหมายเลข 4Liner นะคะ ตัวนี้นะคะ ไอ้ตัวหมายเลข 4 หรือ out Liner นี่มันจะเป็นส่วนในใช้ทำอะไร Camera เห็นไหมคะ แต่ละส่วนนี่มันจะไปที่วัตถุชิ้นนั้นแล้วก็มีอะไรอีก Lamp เวอร์ชั่นนี้ใช้ Lamp นะคะ แล้วนี่คือตัวจัดแสงเอาไว้สำหรับจัดแสงนะเด็ก ๆ ถ้าเห็นว่า เอ๊ะ ทำไมของแม่มันเห็นไหมมันย่อมันขยายได้ อันนี้เดี๋ยวเรียนในหัวข้อต่อไปนะคะ การใช้เมาส์นะคะ ก็คือเราเลือกแต่ละส่วนนี่ ชิ้นงานมันก็จะไปที่ตัวนั้น สังเกตเราเลือกหัวข้อความมันจะขึ้นเป็นตัวสีขาว ๆ นะ แล้วก็วัตถุที่เราเลือกก็จะมีสีขึ้นอย่างนี้นะคะ เห็นไหมมันจะมีตัวแกนสีน้ำเงิน สีเขียว สีแดง ไปอยู่ที่วัตถุชิ้นนั้น เห็นไหมนะคะ คือ เราเลือกจะไปทำอะไรก็แล้วแต่กับวัตถุชิ้นนั้นเราก็ต้องไปเลือกกับตัวนี้วิธีเลือกถ้านึกไม่ออก ถ้าแบบงงก็มางงอะไรคือ Cute อะไรคือ Camera ก็จะเห็นนะคะ นี่คือส่วน outline หมายเลข 4 และหมายเลข 5 ดูหมายเลข ต่อมาหมายเลข 5 เห็นไหมคะ แบบยาว ๆ มีเยอะแยะเลยมีอะไรก็ไม่รู้เยอะแยะเต็มไปหมด นี่ก็คือส่วนของหมายเลข 5 ก็คือส่วนนี้เด็ก ๆ ส่วนนี้นะคะ นี่นะคะ นี่นะคะ ถ้าเรากดเห็นไหมคะ มันจะสั้นใช่ไหมนี่ มันสามารถขยายได้มีส่วนขยายให้เห็นว่าทำอะไรส่วนนี้เรียกว่า</w:t>
      </w:r>
      <w:r>
        <w:t xml:space="preserve"> </w:t>
      </w:r>
      <w:r>
        <w:t xml:space="preserve">“</w:t>
      </w:r>
      <w:r>
        <w:t xml:space="preserve">Properties</w:t>
      </w:r>
      <w:r>
        <w:t xml:space="preserve">”</w:t>
      </w:r>
      <w:r>
        <w:t xml:space="preserve"> </w:t>
      </w:r>
      <w:r>
        <w:t xml:space="preserve">ส่วนของ properties ก็คือคุณสมบัติ ก็คือเอาไว้กำหนดค่าคุณสมบัติต่าง ๆ ของชิ้นงานเรานั่นเองนะคะ จะอยู่ที่สวน Properties ถ้าบอกก็ให้เด็ก ๆ กดมาที่สวนนี้นะคะ แถบเครื่องมือในส่วนนี้มันก็เป็นเหมือนเครื่องมือในการหน้าต่างเครื่องมือของเรานี่เองนะคะ เราก็คือทุกครั้งเปิดมันก็จะขึ้นพวกนี้ขึ้นมานะคะ แต่ properties ขึ้นมา ต่อไปหมายเลข 6 ส่วนล่างสุดเห็นไหมคะ หมายเลข 6 ส่วนนี้คือ Timeline มีไว้ทำไม Timeline เพราะบอกแล้ว blender นี่ทำเกมได้ยังไม่พอ เอ้ย ทำ 3D ได้ยังไม่พอ ยังสามารถสร้างแอนิเมชัน ก็คือเราบ้านโมเดลเสร็จนี่เราสามารถทำให้ชิ้นงานของเรานี่สร้างแอนิเมชันได้ด้วย ไม่ต้องไปใช้โปรแกรมอื่นสร้างก็ได้ ก็ใช้ตัวโปรแกรมของเขาสร้างก็ได้นะคะ ตรงส่วนของ Timeline นี่มันก็จะมีช่องหรือช่องเวลาค่ะ ให้กำหนดแล้วก็วิ่ง ๆ ๆ ไป ไอ้ตัวแอนิเมชั่นมันก็จะเคลื่อนไหวตาม Time line พวกนี้ เราก็ต้องใส่วัตถุลงไปนะคะ วัตถุลงไปจะเคลื่อนไหวตอนไหนอะไรอย่างไรนี่ มันก็ต้องวิ่งตาม Time line อย่างนี้นะคะ จะมีส่วนของ Time line นะคะ นะคะ ถ้าจำไม่ได้ในสไลด์มีอธิบายไว้อยู่หมายเลข 1 คืออะไร 2 คืออะไร 3 อะไร 6 อะไร 7 อะไร มีบอกหมดนะคะ ทีนี้มาดูไอ้ที่สิ่งที่อยู่ตรงกลางเห็นไหมนะวัตถุแต่ละชิ้นนี่ ตัวแรกสุด ก็คือตัวไอ้… ถ้าไล่ตามหมายเลขนะเด็ก ๆ หมายเลข 7 อยู่ตรงจุดนี้นะคะ จุดที่อยู่ตรงลูกบาศก์น่ะ ไม่ใช่ตัว Cute นะคะ เป็นตัวที่เป็นจุดคือตัวนี้นะเด็ก ๆ นี่เห็นไหมเห็นจุดสีส้มไหมคะ เด็ก ๆ เห็นจุดไหมทำไมแม่เลื่อนได้ทำไมแม่ทำอะไรเดี๋ยวบอกนะคะ ตัวนี้เรียกว่าตำแหน่งของเคอร์เซอร์ ก็คือเป็นตำแหน่งที่ให้ให้เลื่อนไอ้ตัวนี้นะคะ ตัววัตถุเราน่ะนะคะ ไปหน้า-ไปหลัง ไปซ้ายไป-ขวา เห็นไหม ลง-ขึ้น ขึ้น-ลง เห็นไหมคะ นะคะ ก็คือหมายเลข 7 ส่วนของเคอร์เซอร์นะคะ ดูหมายเลขต่อไป หมายเลข 8 ไอ้ตัวลูกบาศก์สีเหลือง ๆ นี่คือหมายถึงไอ้ตัวลูกบาศก์ตัวนี้นะคะ ถ้าเราจะคลิกที่วัตถุชิ้นใหม่เลือก… คำว่าดูที่ช่อง out lเห็นไหมคะ เอาไลน์เราอยู่ที่ตำแหน่งคิ้วเลยตอนนี้หนูอยู่เรื่องตัวนี้อยู่788 Cube 9 9 camera camera นะคะ ถ้าคิดอย่างนี้มันไม่เลือกเราต้องคลิกที่ Out line เห็นไหมลูกเห็นไหมคะ มันถึงจะมาเลือกเห็นไหม ถ้ามาเลือกคืออย่างไรมันจะมีวัตถุเส้นที่กี่มีเคอร์เซอร์น่ะค่ะ ไอ้เขียว ๆ ฟ้า ๆ แดง ๆ นี่ ขึ้นมาถ้าเราเลือกวัตถุชิ้นนั้น เพราะฉะนั้นเราก็ต้องมาเรื่องที่ outline แล้วเลือกที่ Camera นะคะ ในส่วนนี้นะคะ เช่นเดียวกันกับถ้าเราจะไปเลือกดวงไฟนี่ นี่ ๆ เราจะต้องมาคลิกที่ Lamp เห็นไหม แล้วก็เลื่อนตำแหน่งของ Lamp Lamp ก็คือโคมไฟ คือ เวลาทำ 3 มิติ มันจะต้องมีการให้แสง เพื่อที่จะได้เห็นมุม นึกออกไหมคะ หรือเห็นเงาของวัตถุ เพราะวัตถุมีความลึกความหนา เพราะฉะนั้น ก็ต้องมี Lamp ข้ามาช่วยนะคะ ถ้าเวอร์ชันใหม่ ๆ จาก Lamp มันจะเป็น likeโอเคนะคะ เด็ก ๆ เห็นอยู่นี้ก็คือส่วนของหน้าต่างหน้าต่างในโปรแกรม Blender ที่เราจากเป็นพื้นที่ที่เราจะใช้ในการทำงาน ทีนี้เราจะไปสู่หัวข้อต่อไปแล้วนะคะ เพราะตอนนี้เรารู้แล้วไอ้หน้าต่างมีอะไรบ้าง มีองค์ประกอบทั้งหมดอยู่ 10 ส่วนเห็นไหมคะ นี่สุดท้ายแม่ใช้ Light นี่เห็นไหมคะ Light หรือ Lamp ก็คือตัวเดียวกัน ตัวให้แสงกำหนดแสงให้วัตถุตัวเดียวกัน มาดูที่การใช้เมาส์ล่างหัวข้อต่อมานะคะ คือ การใช้เมาส์ใน Blender ก็จะมีเริ่มขึ้นมาว่าอย่างนั้นเถอะ ดูว่ามีอะไรบ้าง ถ้าคลิกเมาส์ตรงซ้ายนะคะ ดูตั้งแต่เส้นแรกเลย คลิกเมาส์ซ้ายนี่จะเป็นการ… ให้เห็นชัด ๆ นะคะ หมายถึง กำหนดตำแหน่งจุด 3D Cursor นึกออกนะ 3D Cursor ก็คือจุดที่บอกเด็ก ๆ ที่นี่ ๆ เมาส์ซ้ายนะคะ ตอนนี้มาคลิก 3D Cursor คือตัวนี้มาดูต่อมาค่ะ ถ้าเราเห็นไหมคะ ตรงที่เป็นไอ้ลูกกลิ้ง เด็ก ๆ เห็นไหม ตรงกลางของเราน่ะ เขาบอกว่าถ้าเราคลิกค้างไว้แล้วขยับ มันจะหมายถึงการหมุนชิ้นงาน ให้เด็ก ๆ ลองคลิกไอ้ลูกกลิ้ง กดค้างไว้นะคะ แแล้วขยับตัวนี้นะคะ ดูนะคะ วิธีการ คลิกค้างแล้วขยับเห็นไหม เห็นไหมคะ ขยับเมาส์นะคะ แต่ต้องกดลูกกลิ้งค้างนี่เห็นไหม เห็นไหมคะ มุมมองเด็ก ๆ เปลี่ยนไปไหม มันจะพลิกด้านเลย มันจะพลิกได้เลยนะคะ 360 องศานี่ ถ้าเราหมุนอยู่ที่การหมุนเมาส์หรือการขยับเมาส์นะเด็ก ๆ ทำไปแล้ว จะให้มันขึ้นมาเหมือนเดิมกดอะไรคะ Ctrl + Zก ลับมาที่ค่าปกติ เห็นไหมคะ ขอดูตัวต่อมา แล้วถ้าหมุนขึ้นไอ้ตัวลูกกลิ้งอยู่นะ เด็ก ๆ เรายังอยู่ตัวลูกกลิ้ง หมุนลูกกลิ้งขึ้น-ลง หมายถึง ซูมเข้า-ซูมออก ใช้วิธีหมุนลูกกลิ้งเท่านั้นนะคะ ดูนะคะ หมุนลูกกลิ้งค่ะ หมุนเห็นไหมคะ ถ้าหมุนขึ้น มันคือซูมเข้ามานะคะ หมุนลูกกลิ้งเข้าหาตัวเองหรือหมุนลง มันจะเป็นการซูมออก ย่อหรือขยายนั่นเอง ถ้าต้องการขยาย ก็คือหมุนลูกกลิ้งขึ้น หมุนขึ้นนะคะ หมุนขึ้น หมุนแต่ลูกกลิ้งนะลูก ไม่ต้องไปเลื่อนเมาส์ ขยายแล้วอยากย่อ หมุนลูกกลิ้งลง ย่อเห็นไหมคะ ย่อขยายมุมมองของเรานั่นเองนะคะ เห็นหรือเปล่า แต่ถ้าคลิกค้าง คลิกค้างแล้วหมุน คนละแบบนะคะ อันนี้ค้างไว้แล้วเพื่อนตัวเมาหมุนตัวเมานี่เห็นไหม อันนี้เห็นกระทั่งด้านล่างนะคะ ด้านล่างหรือด้านบนนะ ทีนี้นึกออกนะคะ นี่นะคะ มาดู ทำอะไรได้อีกไอ้ตรงลูกกลิ้ง ถ้ากด Shift ค้างไว้แล้วขยับ กดปุ่ม Shift นะคะ แล้วขยับลูกกลิ้งจะเป็นการแพนหน้าจอ เด็ก ๆ ลองกดปุ่ม Shift นะคะ กดปุ่ม Shift แล้วก็หมุนลูกกลิ้งไปด้วยพร้อมกันนะคะ กดพร้อมกัน เห็นไหมคะ แพนหน้าจอนะคะ นี่ สามารถนะคะ ก็คือกด Shift เห็นไหมคะ บอกแล้ววิธีใช้เมาส์ใน blender มีเยอะ โดยเฉพาะไอ้ตรงรูปที่นี่จะได้ใช้บ่อย เพราะเมื่อเราต้องการซูมวัตถุเราต้องลงนะคะ เราจะหมุนดูชิ้นงานให้เราคลิกค้างแล้วก็ขยับเมาส์ไปมานะคะ ว่าจะหมุนดู ซ้าย ขวา หน้า หลัง ว่าอย่างนั้นเถอะนะคะ แต่ถ้ากด Shift แล้วขยับไอ้ตัวจะเป็นการแทนหน้าจอ มาดูปุ่มขวาบ้าง ถ้าคลิกขวา หมายถึง เลือกวัตถุดูนะคะ ไอ้เด็ก ๆ คลิกขวานะคะ เห็นไหม ก็มานะคะ ถ้าคิดจะย้ายมีลูกบาศก์นี่มันจะเป็นการเลือกวัตถุ แต่ถ้าเด็ก ๆ ใช้คลิกขวาเห็นไหมคะ มันจะเหมือนการที่เรามาที่ Out line นึกออกนะ ว่าเราจะเลือกวัตถุนั้นให้เด็ก ๆ คลิกดูไอ้ตัวนี้นะคะ คลิกซ้ายนี่ดูถ้าจะไปที่ลูกบาศก์ไม่ขึ้น แต่ถ้าคลิกขวาเห็นไหมคะ มันจะเหมือนเราเลือกตรงตำแหน่ง Out line เลย เหมือนกันมาที่ Lamp หรือไฟหรือคลิกด้วยชิดขวานะคะ คลิกขวาจะเป็นการเลือกวัตถุที่เราคลิกลงไปที่ตำแหน่งนั้นต้องใช้การคลิกด้วยคลิกขวานะคะ ถ้าคลิกซ้ายแบบปกติไม่เป็นการเลือกชิ้นวัตถุนั้นเห็นไหมคะ ตัวนี้ไม่มานี่ไอ้ตัว 3D Cursor เด็ก ๆ ต้องคลิกขวา คลิกขวาเลือกวัตถุที่เราต้องการ ถ้า… ก็คือเป็นการลัด ไม่ต้องกดไอ้ตัวนี้กดเลือกวัตถุจากตรงนี้จาก Out line นะคะ ก็คือคลิกขวาเลือก โอเคไหมคะ ต้องใช้บ่อย ๆ นะคะ แรก ๆ อาจจะยังจำไม่ได้ แต่มีตัวนี้ให้ดูอยู่ ลอง… ในสไลด์นะคะ มาดูหัวข้อต่อมา คีย์ลัดที่ใช้ในการเปลี่ยนมุมมอง เมื่อกี้เราใช้เมาส์ เมาส์ใช้เป็นแล้ว ทีนี้มาใช้คีย์ลัดในการเปลี่ยนมุมมอง ใน View port ใช้อย่างไหนนี่เลยเห็นเป็นตัวเลขเราใช่ไหมเด็ก ๆ เห็นไหมคะ ดูตามหมายเลขเลยนะคะ เริ่มที่ 0 กด 0 ก่อนเลย ให้เด็ก ๆ ไล่ไปทีละเลขเลยนะคะ เข้าไปที่โปรแกรมเรา กด 0 1 ครั้ง เกิดอะไรขึ้นเห็นไหม เห็นไหมคะ กดปุ่มเลข 0 มุมมองของเราเป็นอย่างไรคะ มีความเปลี่ยนแปลงใช่ไหม 0 หมายถึงอะไร มาดูคำอธิบาย ปุ่ม 0 มุมมองของกล้อง ก็คือเปลี่ยนจากมุมมองปกติเป็นมุมมองกล้อง นั่นหมายถึงว่าวัตถุชิ้นนี้กำลังอยู่ในหน้ากล้องว่าอย่างนั้นเถอะ ให้เห็นว่าถ้าเป็นมุมมองของกล้องนี่ลักษณะวัตถุจะมีลักษณะอย่างไร หรือเราเห็นวัตถุในลักษณะอย่างนะคะ 0 นะคะ ต่อไปเลขต่อไปนะคะเด็ก ๆ กดคืนค่ะ ให้เห็นวัตถุทั้ง 3 ชิ้นเหมือนเดิม เห็นไหมถ้าคลิก 0 อีก 1 ครั้งนี่จะเห็นแต่วัตถุที่เป็น Object หรือ Cube แต่ถ้ากด 0 คืนอีกครั้งหนึ่ง จะเห็นนอกเหนือ object Camera เห็นไหมคะ จะเห็นวัตถุ 3 อย่างนะคะ กดเลข 1 เด็ก ๆ ดูไว้นะคะ ตอนนี้สังเกตแกนเขียวแดงให้ดีแล้วกดเลข 1 ค่ะ เห็นไหม มุมมัน… ตรงนี้มีพื้น เราจะดึกลูกบาศก์เราขึ้น คลิกเมาส์ค้าง แล้วเลื่อนขึ้นนี่คือมุมมองเลข 1 เลข 1 ก็คือคืออะไร Front Vier วิวบิลซ้อน หมายถึงข้างหน้า ก็คือมุมมองที่เห็นด้านหน้านั่นเองนะคะ ซ้อนวิวโอเคนะคะ สำหรับการกดหมายเลข 1 เพราะฉะนั้น เมื่อต้องการพอบอกว่า Front View ปุ๊บเด็ก ๆ ก็ต้องกดเลขอะไรคะ เลข 1 นะคะ ห้ไปที่ Front View กดเลข 1 เลยจำด้วยนะคะ อันนี้เก็บดูได้นะคะ พอทำเป็นสไลด์มาให้แล้ว ทีนี้เราจะมาลองกดหมายเลข 2 นะคะ หมุนลง Orbit Down หมุนด้วยการกดเลข 2 กด 3 3 นี่มันก็จะหมุนไปเรื่อย ๆ ลูกเห็นไหม เห็นไหม นั่นคือหมุนนะคะ ด้วยหมายเลข 2 นี่หมุนไปเรื่อยหมุนเป็นแนวอะไรคะ ดูถ้ากดเลข 1 ปุ๊บนะคะ แล้วกดเลข 2 เห็นไหมมันจะค่อย ๆ หมุนอย่างนี้ คือ ตัวนี้จะช่วยอย่างไร เพราะเวลาเราจะทำชิ้นงานนี่ มันไม่ใช่ทำเสร็จด้านเดียวแผงเดียว มันจะต้องแล้วพื้นผิวที่ทำมันก็ไม่ได้มีแค่ระนาบเดียว มันจะมีเยอะกว่านี้นะครับ มันก็จะช่วยให้เราเห็นว่าตรงไหนเรายังไม่ได้ตกแต่งมันนั่นเองนะคะ ก็คือค่อย ๆ หมุน นั่นคือปุ่มหมายเลข 2 Orbit Down หรือลงหมุนลง มาดูหมายเลข 3 เด็กลองกดหมายเลข 3 นะคะ Light View 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การเขียนโปรแกรมภาษาคอมพิวเตอร์ อ.สุธิรา วันที่ 24 ม.ค. 2566 *ตัดคลิป นาทีที่ 00.00.01-00.30.00 นาที แมน</dc:title>
  <dc:creator/>
  <cp:keywords/>
  <dcterms:created xsi:type="dcterms:W3CDTF">2024-01-04T03:08:07Z</dcterms:created>
  <dcterms:modified xsi:type="dcterms:W3CDTF">2024-01-04T03:0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7 มกราคม 2566 เวลา 09.00 น.</vt:lpwstr>
  </property>
  <property fmtid="{D5CDD505-2E9C-101B-9397-08002B2CF9AE}" pid="3" name="subtitle">
    <vt:lpwstr/>
  </property>
</Properties>
</file>